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68CD3" w14:textId="48EE9E3A" w:rsidR="0039578F" w:rsidRDefault="0039578F" w:rsidP="00C430E5">
      <w:pPr>
        <w:pStyle w:val="Heading1"/>
      </w:pPr>
      <w:bookmarkStart w:id="0" w:name="_Hlk89175299"/>
      <w:bookmarkEnd w:id="0"/>
      <w:r>
        <w:t>Part 1</w:t>
      </w:r>
    </w:p>
    <w:p w14:paraId="712F7399" w14:textId="017B20D0" w:rsidR="008E2101" w:rsidRDefault="008E2101" w:rsidP="00C430E5">
      <w:pPr>
        <w:pStyle w:val="Heading1"/>
      </w:pPr>
      <w:r>
        <w:t>1. phoenix.craiglist.org</w:t>
      </w:r>
      <w:r w:rsidR="000B1E74">
        <w:t xml:space="preserve"> – Adaptive</w:t>
      </w:r>
      <w:r w:rsidR="007C3ABE">
        <w:t xml:space="preserve"> </w:t>
      </w:r>
    </w:p>
    <w:p w14:paraId="18EFEC72" w14:textId="146A2CA1" w:rsidR="007C3ABE" w:rsidRDefault="00657B0C" w:rsidP="008E2101">
      <w:r>
        <w:t xml:space="preserve">This website when opened on a desktop opens with a non-responsive design. If you resize the browser – no effect. </w:t>
      </w:r>
      <w:r w:rsidR="003E5C91">
        <w:t xml:space="preserve">When this website is opened on a mobile version/mobile browser all together a different version appears which means there are 2 different versions of the website indicating that it is </w:t>
      </w:r>
      <w:proofErr w:type="spellStart"/>
      <w:proofErr w:type="gramStart"/>
      <w:r w:rsidR="003E5C91">
        <w:t>a</w:t>
      </w:r>
      <w:proofErr w:type="spellEnd"/>
      <w:proofErr w:type="gramEnd"/>
      <w:r w:rsidR="003E5C91">
        <w:t xml:space="preserve"> adapti</w:t>
      </w:r>
      <w:r w:rsidR="00A1008D">
        <w:t xml:space="preserve">ve </w:t>
      </w:r>
      <w:r w:rsidR="00C2277A">
        <w:t>design.</w:t>
      </w:r>
    </w:p>
    <w:p w14:paraId="07BD34DB" w14:textId="77777777" w:rsidR="00011D43" w:rsidRDefault="00011D43" w:rsidP="00011D43">
      <w:pPr>
        <w:pStyle w:val="Heading2"/>
      </w:pPr>
      <w:r>
        <w:t>Default view</w:t>
      </w:r>
    </w:p>
    <w:p w14:paraId="70946395" w14:textId="77777777" w:rsidR="00011D43" w:rsidRDefault="00011D43" w:rsidP="008E2101"/>
    <w:p w14:paraId="50FC9A38" w14:textId="311BDC1B" w:rsidR="00FA65FF" w:rsidRDefault="00FA65FF" w:rsidP="00C430E5">
      <w:pPr>
        <w:jc w:val="center"/>
      </w:pPr>
      <w:r>
        <w:rPr>
          <w:noProof/>
        </w:rPr>
        <w:drawing>
          <wp:inline distT="0" distB="0" distL="0" distR="0" wp14:anchorId="14D7D818" wp14:editId="4BA89AF4">
            <wp:extent cx="5943600" cy="3343275"/>
            <wp:effectExtent l="0" t="0" r="0" b="952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6F19" w14:textId="77777777" w:rsidR="00011D43" w:rsidRDefault="00011D43" w:rsidP="00011D43">
      <w:pPr>
        <w:pStyle w:val="Heading2"/>
      </w:pPr>
      <w:r>
        <w:t>No Effect on resizing</w:t>
      </w:r>
    </w:p>
    <w:p w14:paraId="458CF0F3" w14:textId="3B11E42C" w:rsidR="00011D43" w:rsidRDefault="00011D43" w:rsidP="00C430E5">
      <w:pPr>
        <w:jc w:val="center"/>
      </w:pPr>
      <w:r w:rsidRPr="00FA65FF">
        <w:drawing>
          <wp:inline distT="0" distB="0" distL="0" distR="0" wp14:anchorId="386B4826" wp14:editId="06BB9D52">
            <wp:extent cx="2733675" cy="3074234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9291" cy="308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E666" w14:textId="627F2A87" w:rsidR="0054737A" w:rsidRDefault="0054737A" w:rsidP="0054737A">
      <w:pPr>
        <w:jc w:val="center"/>
      </w:pPr>
    </w:p>
    <w:p w14:paraId="292A8EA4" w14:textId="77777777" w:rsidR="00011D43" w:rsidRDefault="00011D43" w:rsidP="008E2101"/>
    <w:p w14:paraId="1CE37771" w14:textId="77777777" w:rsidR="00011D43" w:rsidRDefault="00011D43" w:rsidP="00011D43">
      <w:pPr>
        <w:pStyle w:val="Heading2"/>
      </w:pPr>
      <w:r>
        <w:t xml:space="preserve">Using developer settings, you can see a different mobile version showing up indicating </w:t>
      </w:r>
      <w:proofErr w:type="spellStart"/>
      <w:proofErr w:type="gramStart"/>
      <w:r>
        <w:t>a</w:t>
      </w:r>
      <w:proofErr w:type="spellEnd"/>
      <w:proofErr w:type="gramEnd"/>
      <w:r>
        <w:t xml:space="preserve"> adaptive design.</w:t>
      </w:r>
    </w:p>
    <w:p w14:paraId="330689DB" w14:textId="05883C42" w:rsidR="00011D43" w:rsidRDefault="00011D43" w:rsidP="008E2101">
      <w:r w:rsidRPr="0054737A">
        <w:drawing>
          <wp:inline distT="0" distB="0" distL="0" distR="0" wp14:anchorId="567C71EA" wp14:editId="7F2AF1D9">
            <wp:extent cx="5943600" cy="2812415"/>
            <wp:effectExtent l="0" t="0" r="0" b="698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56C1E" w14:textId="5983D91F" w:rsidR="00FA65FF" w:rsidRDefault="00FA65FF" w:rsidP="008E2101"/>
    <w:p w14:paraId="44729CA8" w14:textId="4D934001" w:rsidR="008E2101" w:rsidRDefault="008E2101" w:rsidP="00C430E5">
      <w:pPr>
        <w:pStyle w:val="Heading1"/>
      </w:pPr>
      <w:r>
        <w:t>2. discord.com</w:t>
      </w:r>
      <w:r w:rsidR="0022475C">
        <w:t xml:space="preserve"> </w:t>
      </w:r>
      <w:r w:rsidR="009D0C7F">
        <w:t>–</w:t>
      </w:r>
      <w:r w:rsidR="0022475C">
        <w:t xml:space="preserve"> </w:t>
      </w:r>
      <w:r w:rsidR="00917659">
        <w:t>Responsive</w:t>
      </w:r>
    </w:p>
    <w:p w14:paraId="57827428" w14:textId="145C896D" w:rsidR="009D0C7F" w:rsidRDefault="009D0C7F" w:rsidP="009D0C7F">
      <w:r>
        <w:t xml:space="preserve">This website when opened </w:t>
      </w:r>
      <w:r w:rsidR="00D9359E">
        <w:t xml:space="preserve">on desktop </w:t>
      </w:r>
      <w:r w:rsidR="00841157">
        <w:t xml:space="preserve">presents a responsive design when resized. </w:t>
      </w:r>
      <w:r w:rsidR="00196859">
        <w:t>Even on the mobile device – it shows up similar website (not different html all together).</w:t>
      </w:r>
    </w:p>
    <w:p w14:paraId="23641818" w14:textId="4FAD4A5C" w:rsidR="00011D43" w:rsidRDefault="00011D43" w:rsidP="00011D43">
      <w:pPr>
        <w:pStyle w:val="Heading2"/>
      </w:pPr>
      <w:r>
        <w:t>Default View</w:t>
      </w:r>
    </w:p>
    <w:p w14:paraId="1B487CCB" w14:textId="2B58D430" w:rsidR="00011D43" w:rsidRDefault="00D418A8" w:rsidP="00011D43">
      <w:r>
        <w:rPr>
          <w:noProof/>
        </w:rPr>
        <w:drawing>
          <wp:inline distT="0" distB="0" distL="0" distR="0" wp14:anchorId="09D108C3" wp14:editId="34DE2790">
            <wp:extent cx="6858000" cy="3857625"/>
            <wp:effectExtent l="0" t="0" r="0" b="9525"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E8BE" w14:textId="06F8BBD5" w:rsidR="00D418A8" w:rsidRDefault="00D418A8" w:rsidP="00D747AB">
      <w:pPr>
        <w:pStyle w:val="Heading2"/>
      </w:pPr>
      <w:r>
        <w:lastRenderedPageBreak/>
        <w:t>Resizing:</w:t>
      </w:r>
    </w:p>
    <w:p w14:paraId="3D025BC5" w14:textId="6AE96181" w:rsidR="00D418A8" w:rsidRDefault="00D747AB" w:rsidP="00011D43">
      <w:r w:rsidRPr="00D747AB">
        <w:drawing>
          <wp:inline distT="0" distB="0" distL="0" distR="0" wp14:anchorId="164E845B" wp14:editId="7F441817">
            <wp:extent cx="4701396" cy="4314837"/>
            <wp:effectExtent l="0" t="0" r="4445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8104" cy="432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5A3F" w14:textId="0176ECF0" w:rsidR="00D747AB" w:rsidRDefault="00D747AB" w:rsidP="00011D43">
      <w:r>
        <w:t>Mobile View:</w:t>
      </w:r>
    </w:p>
    <w:p w14:paraId="3A46E978" w14:textId="1E8EF26A" w:rsidR="00D747AB" w:rsidRPr="00011D43" w:rsidRDefault="00720965" w:rsidP="00011D43">
      <w:r>
        <w:rPr>
          <w:noProof/>
        </w:rPr>
        <w:drawing>
          <wp:inline distT="0" distB="0" distL="0" distR="0" wp14:anchorId="6CF68454" wp14:editId="6101FAD5">
            <wp:extent cx="6858000" cy="3857625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4211E" w14:textId="77777777" w:rsidR="00011D43" w:rsidRDefault="00011D43" w:rsidP="009D0C7F"/>
    <w:p w14:paraId="3AA54855" w14:textId="77777777" w:rsidR="009D0C7F" w:rsidRPr="009D0C7F" w:rsidRDefault="009D0C7F" w:rsidP="009D0C7F"/>
    <w:p w14:paraId="7BF0BE68" w14:textId="79BB0473" w:rsidR="008E2101" w:rsidRDefault="008E2101" w:rsidP="008A4B28">
      <w:pPr>
        <w:pStyle w:val="Heading2"/>
      </w:pPr>
      <w:r>
        <w:t>3. winstockfestival.com/</w:t>
      </w:r>
      <w:r w:rsidR="00917659">
        <w:t xml:space="preserve"> - </w:t>
      </w:r>
      <w:r w:rsidR="00720965">
        <w:t>Fluid</w:t>
      </w:r>
      <w:r w:rsidR="007F68F1">
        <w:t xml:space="preserve"> </w:t>
      </w:r>
      <w:r w:rsidR="00B9051E">
        <w:t>&amp; Responsive</w:t>
      </w:r>
    </w:p>
    <w:p w14:paraId="110DE0B7" w14:textId="66129796" w:rsidR="00B9051E" w:rsidRDefault="00DB4E11" w:rsidP="00B9051E">
      <w:r>
        <w:t>When viewing the website on a desktop</w:t>
      </w:r>
      <w:r w:rsidR="003677CE">
        <w:t xml:space="preserve"> it </w:t>
      </w:r>
      <w:r w:rsidR="006918D5">
        <w:t xml:space="preserve">resizes well with all elements </w:t>
      </w:r>
      <w:r w:rsidR="006E2ABA">
        <w:t xml:space="preserve">changing size relative to the size of window. Also </w:t>
      </w:r>
      <w:r w:rsidR="00647DF0">
        <w:t xml:space="preserve">- </w:t>
      </w:r>
      <w:r w:rsidR="006E2ABA">
        <w:t>responsive design is evident when the navigation bar changes to a hamburger menu.</w:t>
      </w:r>
    </w:p>
    <w:p w14:paraId="3F12A3AD" w14:textId="133FBDBE" w:rsidR="00647DF0" w:rsidRPr="00B9051E" w:rsidRDefault="00647DF0" w:rsidP="00647DF0">
      <w:pPr>
        <w:pStyle w:val="Heading2"/>
      </w:pPr>
      <w:r>
        <w:t>Default View</w:t>
      </w:r>
    </w:p>
    <w:p w14:paraId="5F7430E7" w14:textId="6697E45C" w:rsidR="002E11ED" w:rsidRDefault="00647DF0" w:rsidP="008E2101">
      <w:r>
        <w:tab/>
      </w:r>
      <w:r w:rsidR="00D74F3C" w:rsidRPr="00D74F3C">
        <w:drawing>
          <wp:inline distT="0" distB="0" distL="0" distR="0" wp14:anchorId="6C2088CB" wp14:editId="57B67DBE">
            <wp:extent cx="6858000" cy="3271520"/>
            <wp:effectExtent l="0" t="0" r="0" b="5080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video gam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BC1EE" w14:textId="7CF358BD" w:rsidR="00D74F3C" w:rsidRDefault="00D76D6C" w:rsidP="001A2D8C">
      <w:pPr>
        <w:pStyle w:val="Heading2"/>
      </w:pPr>
      <w:r>
        <w:t>Resizing changes all elements relative to the window</w:t>
      </w:r>
    </w:p>
    <w:p w14:paraId="459E4DF3" w14:textId="234D22DF" w:rsidR="001A2D8C" w:rsidRDefault="001A2D8C" w:rsidP="001A2D8C">
      <w:r w:rsidRPr="001A2D8C">
        <w:drawing>
          <wp:inline distT="0" distB="0" distL="0" distR="0" wp14:anchorId="613F8885" wp14:editId="7537FF34">
            <wp:extent cx="4287328" cy="4123377"/>
            <wp:effectExtent l="0" t="0" r="0" b="0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9211" cy="412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C4F0" w14:textId="49A0944F" w:rsidR="001A2D8C" w:rsidRDefault="00246544" w:rsidP="00246544">
      <w:pPr>
        <w:pStyle w:val="Heading2"/>
      </w:pPr>
      <w:r>
        <w:lastRenderedPageBreak/>
        <w:t>Navigation Menu changed to Hamburger menu</w:t>
      </w:r>
    </w:p>
    <w:p w14:paraId="66215D56" w14:textId="46469205" w:rsidR="00246544" w:rsidRDefault="00246544" w:rsidP="001A2D8C">
      <w:r w:rsidRPr="00246544">
        <w:drawing>
          <wp:inline distT="0" distB="0" distL="0" distR="0" wp14:anchorId="1C5CAE39" wp14:editId="190FA35C">
            <wp:extent cx="4368754" cy="5710124"/>
            <wp:effectExtent l="0" t="0" r="0" b="508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5396" cy="57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16814" w14:textId="45500067" w:rsidR="00E8721D" w:rsidRDefault="00E8721D" w:rsidP="00E8721D">
      <w:pPr>
        <w:pStyle w:val="Heading2"/>
      </w:pPr>
      <w:r>
        <w:lastRenderedPageBreak/>
        <w:t>Mobile View</w:t>
      </w:r>
    </w:p>
    <w:p w14:paraId="20FDD1EE" w14:textId="666C67CD" w:rsidR="00E8721D" w:rsidRPr="001A2D8C" w:rsidRDefault="00E8721D" w:rsidP="001A2D8C">
      <w:r>
        <w:rPr>
          <w:noProof/>
        </w:rPr>
        <w:drawing>
          <wp:inline distT="0" distB="0" distL="0" distR="0" wp14:anchorId="67D702C8" wp14:editId="1CA1B6F3">
            <wp:extent cx="6858000" cy="3857625"/>
            <wp:effectExtent l="0" t="0" r="0" b="952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592C4" w14:textId="547BAFC9" w:rsidR="008E2101" w:rsidRDefault="008E2101" w:rsidP="000F1061">
      <w:pPr>
        <w:pStyle w:val="Heading1"/>
      </w:pPr>
      <w:r>
        <w:t>4. homedepot.com</w:t>
      </w:r>
      <w:r w:rsidR="000E09D9">
        <w:t xml:space="preserve"> </w:t>
      </w:r>
      <w:r w:rsidR="00530F2A">
        <w:t>–</w:t>
      </w:r>
      <w:r w:rsidR="000E09D9">
        <w:t xml:space="preserve"> </w:t>
      </w:r>
      <w:r w:rsidR="0096577C">
        <w:t>Res</w:t>
      </w:r>
      <w:r w:rsidR="00530F2A">
        <w:t xml:space="preserve">ponsive </w:t>
      </w:r>
      <w:r w:rsidR="000930D2">
        <w:t>&amp; Flui</w:t>
      </w:r>
      <w:r w:rsidR="00741B9C">
        <w:t>d</w:t>
      </w:r>
    </w:p>
    <w:p w14:paraId="70077B85" w14:textId="199DB867" w:rsidR="00110561" w:rsidRDefault="00C5223D" w:rsidP="008E2101">
      <w:r>
        <w:t xml:space="preserve">When </w:t>
      </w:r>
      <w:r w:rsidR="00B277CC">
        <w:t xml:space="preserve">viewing the website on desktop it shows responsive design – when the browser </w:t>
      </w:r>
      <w:r w:rsidR="006D1615">
        <w:t xml:space="preserve">window </w:t>
      </w:r>
      <w:r w:rsidR="00B277CC">
        <w:t>is shrinked</w:t>
      </w:r>
      <w:r w:rsidR="006D1615">
        <w:t xml:space="preserve">, the navigation menu changes to a hamburger menu, the My Account, Lists, Cart buttons convert into icons. </w:t>
      </w:r>
      <w:r w:rsidR="009A4E08">
        <w:t>It shows fluid behavior</w:t>
      </w:r>
      <w:r w:rsidR="00FB20C1">
        <w:t xml:space="preserve"> when you shrink the </w:t>
      </w:r>
      <w:r w:rsidR="005F201F">
        <w:t>website,</w:t>
      </w:r>
      <w:r w:rsidR="00FB20C1">
        <w:t xml:space="preserve"> </w:t>
      </w:r>
      <w:r w:rsidR="00B36208">
        <w:t xml:space="preserve">and the </w:t>
      </w:r>
      <w:r w:rsidR="00986269">
        <w:t>Sponsored bar maintains it size and modifies width according to the window size.</w:t>
      </w:r>
    </w:p>
    <w:p w14:paraId="779C8F4D" w14:textId="5A08FDA9" w:rsidR="005F201F" w:rsidRDefault="005F201F" w:rsidP="003F08B3">
      <w:pPr>
        <w:pStyle w:val="Heading2"/>
      </w:pPr>
      <w:r>
        <w:t>Default view</w:t>
      </w:r>
    </w:p>
    <w:p w14:paraId="3DEEFA20" w14:textId="369A4297" w:rsidR="005F201F" w:rsidRDefault="002954DC" w:rsidP="008E2101">
      <w:r>
        <w:rPr>
          <w:noProof/>
        </w:rPr>
        <w:drawing>
          <wp:inline distT="0" distB="0" distL="0" distR="0" wp14:anchorId="56F967A8" wp14:editId="32892EE8">
            <wp:extent cx="5512279" cy="3100657"/>
            <wp:effectExtent l="0" t="0" r="0" b="5080"/>
            <wp:docPr id="11" name="Picture 1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ime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6406" cy="310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1278D" w14:textId="0EA5A653" w:rsidR="002954DC" w:rsidRDefault="002954DC" w:rsidP="003F08B3">
      <w:pPr>
        <w:pStyle w:val="Heading2"/>
      </w:pPr>
      <w:r>
        <w:lastRenderedPageBreak/>
        <w:t xml:space="preserve">Resizing changes nav bar to </w:t>
      </w:r>
      <w:r w:rsidR="00A540D1">
        <w:t>hamburger menu &amp; buttons to icons</w:t>
      </w:r>
    </w:p>
    <w:p w14:paraId="53C2A2E9" w14:textId="35AB7DD8" w:rsidR="00A540D1" w:rsidRDefault="00A540D1" w:rsidP="008E2101">
      <w:r w:rsidRPr="00A540D1">
        <w:drawing>
          <wp:inline distT="0" distB="0" distL="0" distR="0" wp14:anchorId="0F07922D" wp14:editId="7B012B93">
            <wp:extent cx="5538158" cy="2432174"/>
            <wp:effectExtent l="0" t="0" r="5715" b="63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3265" cy="2434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2DBC8" w14:textId="3B6C6E09" w:rsidR="00A540D1" w:rsidRDefault="00AB5C4D" w:rsidP="003F08B3">
      <w:pPr>
        <w:pStyle w:val="Heading2"/>
      </w:pPr>
      <w:r>
        <w:t xml:space="preserve">The sponsor banner and other elements stay proportional to the width </w:t>
      </w:r>
    </w:p>
    <w:p w14:paraId="2F27727C" w14:textId="5E4A0153" w:rsidR="00AB5C4D" w:rsidRDefault="00AB5C4D" w:rsidP="008E2101">
      <w:r w:rsidRPr="00AB5C4D">
        <w:drawing>
          <wp:inline distT="0" distB="0" distL="0" distR="0" wp14:anchorId="5821B47A" wp14:editId="75D5447B">
            <wp:extent cx="6858000" cy="3094355"/>
            <wp:effectExtent l="0" t="0" r="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508A7" w14:textId="57B781A4" w:rsidR="003F08B3" w:rsidRDefault="003F08B3" w:rsidP="008E2101">
      <w:r w:rsidRPr="003F08B3">
        <w:drawing>
          <wp:inline distT="0" distB="0" distL="0" distR="0" wp14:anchorId="35F544A6" wp14:editId="3A2ADE98">
            <wp:extent cx="3398808" cy="2375390"/>
            <wp:effectExtent l="0" t="0" r="0" b="635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11597" cy="238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916F5" w14:textId="77777777" w:rsidR="00741B9C" w:rsidRDefault="00741B9C" w:rsidP="008E2101"/>
    <w:p w14:paraId="6597D624" w14:textId="4227B1A8" w:rsidR="006E3B2F" w:rsidRDefault="008E2101" w:rsidP="000F1061">
      <w:pPr>
        <w:pStyle w:val="Heading1"/>
      </w:pPr>
      <w:r>
        <w:lastRenderedPageBreak/>
        <w:t>5. lowes.com</w:t>
      </w:r>
      <w:r w:rsidR="007E4739">
        <w:t xml:space="preserve"> </w:t>
      </w:r>
      <w:r w:rsidR="00741B9C">
        <w:t>–</w:t>
      </w:r>
      <w:r w:rsidR="007E4739">
        <w:t xml:space="preserve"> Responsive</w:t>
      </w:r>
      <w:r w:rsidR="00741B9C">
        <w:t xml:space="preserve"> </w:t>
      </w:r>
      <w:r w:rsidR="000F1061">
        <w:t>&amp; Fluid</w:t>
      </w:r>
    </w:p>
    <w:p w14:paraId="234DFC5A" w14:textId="5020520A" w:rsidR="00781BF1" w:rsidRDefault="00781BF1" w:rsidP="00781BF1">
      <w:r>
        <w:t xml:space="preserve">When opened in a desktop it shows a </w:t>
      </w:r>
      <w:r w:rsidR="00687678">
        <w:t xml:space="preserve">responsive design. When resized the Navigation menu changes to a hamburger menu and My List, Sign In, Cart convert into </w:t>
      </w:r>
      <w:r w:rsidR="00310B95">
        <w:t xml:space="preserve">Icons. It also shows fluid behavior where the banners and product </w:t>
      </w:r>
      <w:r w:rsidR="00BC7B3E">
        <w:t xml:space="preserve">stay proportional </w:t>
      </w:r>
      <w:r w:rsidR="002213F2">
        <w:t>to the width of the window.</w:t>
      </w:r>
    </w:p>
    <w:p w14:paraId="061F177E" w14:textId="52791AC0" w:rsidR="002213F2" w:rsidRDefault="002213F2" w:rsidP="007E231F">
      <w:pPr>
        <w:pStyle w:val="Heading2"/>
      </w:pPr>
      <w:r>
        <w:t>Default View</w:t>
      </w:r>
    </w:p>
    <w:p w14:paraId="38E6BFB7" w14:textId="0720E7BB" w:rsidR="002213F2" w:rsidRDefault="002213F2" w:rsidP="00781BF1">
      <w:r>
        <w:rPr>
          <w:noProof/>
        </w:rPr>
        <w:drawing>
          <wp:inline distT="0" distB="0" distL="0" distR="0" wp14:anchorId="1466A131" wp14:editId="10E29A8F">
            <wp:extent cx="6858000" cy="3857625"/>
            <wp:effectExtent l="0" t="0" r="0" b="952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3D1E" w14:textId="77777777" w:rsidR="00995D3D" w:rsidRDefault="002213F2" w:rsidP="007E231F">
      <w:pPr>
        <w:pStyle w:val="Heading2"/>
      </w:pPr>
      <w:r>
        <w:t>Resized View</w:t>
      </w:r>
    </w:p>
    <w:p w14:paraId="74B55EBF" w14:textId="6EBDD73D" w:rsidR="002213F2" w:rsidRDefault="00995D3D" w:rsidP="00781BF1">
      <w:r w:rsidRPr="00995D3D">
        <w:drawing>
          <wp:inline distT="0" distB="0" distL="0" distR="0" wp14:anchorId="5EFAE129" wp14:editId="725B9E58">
            <wp:extent cx="2566603" cy="3182587"/>
            <wp:effectExtent l="0" t="0" r="5715" b="0"/>
            <wp:docPr id="16" name="Picture 16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73657" cy="319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C9A28" w14:textId="77777777" w:rsidR="0032252A" w:rsidRDefault="0032252A" w:rsidP="00781BF1"/>
    <w:p w14:paraId="6715DE68" w14:textId="796339B5" w:rsidR="007E231F" w:rsidRDefault="007E231F" w:rsidP="007E231F">
      <w:pPr>
        <w:pStyle w:val="Heading2"/>
        <w:rPr>
          <w:noProof/>
        </w:rPr>
      </w:pPr>
      <w:r>
        <w:rPr>
          <w:noProof/>
        </w:rPr>
        <w:lastRenderedPageBreak/>
        <w:t>Fluid: Banner resizing</w:t>
      </w:r>
    </w:p>
    <w:p w14:paraId="70D96C42" w14:textId="46167867" w:rsidR="0032252A" w:rsidRDefault="00CD3E09" w:rsidP="00781BF1">
      <w:pPr>
        <w:rPr>
          <w:noProof/>
        </w:rPr>
      </w:pPr>
      <w:r>
        <w:rPr>
          <w:noProof/>
        </w:rPr>
        <w:drawing>
          <wp:inline distT="0" distB="0" distL="0" distR="0" wp14:anchorId="34DEC72E" wp14:editId="1B3E62C4">
            <wp:extent cx="6858000" cy="3857625"/>
            <wp:effectExtent l="0" t="0" r="0" b="9525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231F" w:rsidRPr="007E231F">
        <w:rPr>
          <w:noProof/>
        </w:rPr>
        <w:t xml:space="preserve"> </w:t>
      </w:r>
      <w:r w:rsidR="007E231F">
        <w:rPr>
          <w:noProof/>
        </w:rPr>
        <w:drawing>
          <wp:inline distT="0" distB="0" distL="0" distR="0" wp14:anchorId="7DFE5ED8" wp14:editId="4B48E217">
            <wp:extent cx="6858000" cy="3857625"/>
            <wp:effectExtent l="0" t="0" r="0" b="9525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8B64" w14:textId="77777777" w:rsidR="00555302" w:rsidRDefault="00555302" w:rsidP="00781BF1">
      <w:pPr>
        <w:rPr>
          <w:noProof/>
        </w:rPr>
      </w:pPr>
    </w:p>
    <w:p w14:paraId="0BCA933B" w14:textId="77777777" w:rsidR="00897455" w:rsidRDefault="00897455" w:rsidP="00781BF1">
      <w:pPr>
        <w:rPr>
          <w:noProof/>
        </w:rPr>
      </w:pPr>
    </w:p>
    <w:p w14:paraId="23F353B9" w14:textId="77777777" w:rsidR="00897455" w:rsidRDefault="00897455" w:rsidP="00781BF1">
      <w:pPr>
        <w:rPr>
          <w:noProof/>
        </w:rPr>
      </w:pPr>
    </w:p>
    <w:p w14:paraId="447C2EE2" w14:textId="77777777" w:rsidR="00897455" w:rsidRDefault="00897455" w:rsidP="00781BF1">
      <w:pPr>
        <w:rPr>
          <w:noProof/>
        </w:rPr>
      </w:pPr>
    </w:p>
    <w:p w14:paraId="30E8FB4B" w14:textId="0611C686" w:rsidR="00897455" w:rsidRDefault="0039578F" w:rsidP="0039578F">
      <w:pPr>
        <w:pStyle w:val="Heading1"/>
        <w:rPr>
          <w:noProof/>
        </w:rPr>
      </w:pPr>
      <w:r>
        <w:rPr>
          <w:noProof/>
        </w:rPr>
        <w:lastRenderedPageBreak/>
        <w:t>PART 2</w:t>
      </w:r>
    </w:p>
    <w:p w14:paraId="3B50CE0A" w14:textId="77777777" w:rsidR="007E231F" w:rsidRDefault="007E231F" w:rsidP="00781BF1"/>
    <w:p w14:paraId="65B1DCE4" w14:textId="6D1A504A" w:rsidR="007A3FB6" w:rsidRDefault="007D1BEE" w:rsidP="007D1BEE">
      <w:pPr>
        <w:pStyle w:val="Heading1"/>
      </w:pPr>
      <w:r>
        <w:t>Home Depot</w:t>
      </w:r>
    </w:p>
    <w:p w14:paraId="64BA5E41" w14:textId="77777777" w:rsidR="007D1BEE" w:rsidRDefault="007D1BEE" w:rsidP="007D1BEE"/>
    <w:p w14:paraId="6C7533C4" w14:textId="6C7740C6" w:rsidR="003565B6" w:rsidRDefault="003565B6" w:rsidP="003565B6">
      <w:pPr>
        <w:pStyle w:val="Heading2"/>
        <w:ind w:firstLine="720"/>
      </w:pPr>
      <w:r>
        <w:t>iPad</w:t>
      </w:r>
    </w:p>
    <w:p w14:paraId="35E14D08" w14:textId="37889EB5" w:rsidR="003565B6" w:rsidRDefault="003565B6" w:rsidP="003565B6">
      <w:r>
        <w:tab/>
      </w:r>
      <w:r w:rsidR="00111C84" w:rsidRPr="00111C84">
        <w:drawing>
          <wp:inline distT="0" distB="0" distL="0" distR="0" wp14:anchorId="0F3D576E" wp14:editId="3F4FC9FD">
            <wp:extent cx="5153744" cy="6973273"/>
            <wp:effectExtent l="0" t="0" r="8890" b="0"/>
            <wp:docPr id="19" name="Picture 1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697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8B378" w14:textId="5F0222F7" w:rsidR="00111C84" w:rsidRDefault="00D94A05" w:rsidP="003565B6">
      <w:r w:rsidRPr="00D94A05">
        <w:lastRenderedPageBreak/>
        <w:drawing>
          <wp:inline distT="0" distB="0" distL="0" distR="0" wp14:anchorId="70044D99" wp14:editId="4E1BA13F">
            <wp:extent cx="6858000" cy="4406900"/>
            <wp:effectExtent l="0" t="0" r="0" b="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4C349" w14:textId="77777777" w:rsidR="00D94A05" w:rsidRPr="003565B6" w:rsidRDefault="00D94A05" w:rsidP="003565B6"/>
    <w:p w14:paraId="41C53411" w14:textId="4191A7EA" w:rsidR="003565B6" w:rsidRDefault="003565B6" w:rsidP="003565B6">
      <w:pPr>
        <w:pStyle w:val="Heading2"/>
      </w:pPr>
      <w:r>
        <w:tab/>
        <w:t>Pixel 2XL</w:t>
      </w:r>
    </w:p>
    <w:p w14:paraId="77D7397E" w14:textId="77777777" w:rsidR="00D94A05" w:rsidRDefault="00D94A05" w:rsidP="00D94A05"/>
    <w:p w14:paraId="33B261FA" w14:textId="502D2DBA" w:rsidR="0049570D" w:rsidRDefault="0049570D" w:rsidP="00D94A05">
      <w:r>
        <w:lastRenderedPageBreak/>
        <w:tab/>
      </w:r>
      <w:r w:rsidRPr="0049570D">
        <w:drawing>
          <wp:inline distT="0" distB="0" distL="0" distR="0" wp14:anchorId="7040066B" wp14:editId="63432C82">
            <wp:extent cx="3810532" cy="7125694"/>
            <wp:effectExtent l="0" t="0" r="0" b="0"/>
            <wp:docPr id="21" name="Picture 21" descr="A screenshot of a websit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website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712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E3EF4" w14:textId="4B989EED" w:rsidR="0049570D" w:rsidRDefault="00451E87" w:rsidP="00D94A05">
      <w:r w:rsidRPr="00451E87">
        <w:lastRenderedPageBreak/>
        <w:drawing>
          <wp:inline distT="0" distB="0" distL="0" distR="0" wp14:anchorId="3915BAC2" wp14:editId="089DEF0A">
            <wp:extent cx="6858000" cy="3503295"/>
            <wp:effectExtent l="0" t="0" r="0" b="190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B5937" w14:textId="77777777" w:rsidR="00451E87" w:rsidRDefault="00451E87" w:rsidP="00D94A05"/>
    <w:p w14:paraId="1AB84247" w14:textId="5B487FF8" w:rsidR="005F0B60" w:rsidRDefault="005F0B60" w:rsidP="005F0B60">
      <w:pPr>
        <w:pStyle w:val="Heading1"/>
      </w:pPr>
      <w:r>
        <w:lastRenderedPageBreak/>
        <w:t>Lowes</w:t>
      </w:r>
    </w:p>
    <w:p w14:paraId="2B09D3EE" w14:textId="1FB50B02" w:rsidR="005F0B60" w:rsidRDefault="005F0B60" w:rsidP="005F0B60">
      <w:pPr>
        <w:pStyle w:val="Heading2"/>
      </w:pPr>
      <w:r>
        <w:t>iPad</w:t>
      </w:r>
    </w:p>
    <w:p w14:paraId="5BB8CDC7" w14:textId="3506A80D" w:rsidR="005F0B60" w:rsidRDefault="00786F61" w:rsidP="005F0B60">
      <w:r w:rsidRPr="00786F61">
        <w:drawing>
          <wp:inline distT="0" distB="0" distL="0" distR="0" wp14:anchorId="5B69D9A8" wp14:editId="06CFE132">
            <wp:extent cx="5077534" cy="6973273"/>
            <wp:effectExtent l="0" t="0" r="8890" b="0"/>
            <wp:docPr id="23" name="Picture 2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Team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697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43034" w14:textId="74FF140F" w:rsidR="00786F61" w:rsidRPr="005F0B60" w:rsidRDefault="008B1334" w:rsidP="005F0B60">
      <w:r w:rsidRPr="008B1334">
        <w:lastRenderedPageBreak/>
        <w:drawing>
          <wp:inline distT="0" distB="0" distL="0" distR="0" wp14:anchorId="78B17F27" wp14:editId="69793AFD">
            <wp:extent cx="6858000" cy="4615180"/>
            <wp:effectExtent l="0" t="0" r="0" b="0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1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1E83E" w14:textId="521102A5" w:rsidR="005F0B60" w:rsidRPr="005F0B60" w:rsidRDefault="005F0B60" w:rsidP="005F0B60">
      <w:pPr>
        <w:pStyle w:val="Heading2"/>
      </w:pPr>
      <w:r>
        <w:lastRenderedPageBreak/>
        <w:t>Pixel 2XL</w:t>
      </w:r>
    </w:p>
    <w:p w14:paraId="23B3E588" w14:textId="1325F5F9" w:rsidR="00995D3D" w:rsidRDefault="006E2B33" w:rsidP="00781BF1">
      <w:r w:rsidRPr="006E2B33">
        <w:drawing>
          <wp:inline distT="0" distB="0" distL="0" distR="0" wp14:anchorId="325A01DD" wp14:editId="42063BCC">
            <wp:extent cx="3696216" cy="7135221"/>
            <wp:effectExtent l="0" t="0" r="0" b="8890"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713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E33F4" w14:textId="77B34437" w:rsidR="006E2B33" w:rsidRDefault="006E2B33" w:rsidP="00781BF1">
      <w:r w:rsidRPr="006E2B33">
        <w:lastRenderedPageBreak/>
        <w:drawing>
          <wp:inline distT="0" distB="0" distL="0" distR="0" wp14:anchorId="334CF8ED" wp14:editId="14CEF77C">
            <wp:extent cx="6858000" cy="3522345"/>
            <wp:effectExtent l="0" t="0" r="0" b="1905"/>
            <wp:docPr id="26" name="Picture 26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, websit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65424" w14:textId="77777777" w:rsidR="00135CD5" w:rsidRDefault="00135CD5" w:rsidP="00781BF1"/>
    <w:p w14:paraId="1DF16B40" w14:textId="61FDD8FD" w:rsidR="00135CD5" w:rsidRDefault="00135CD5" w:rsidP="004010CD">
      <w:pPr>
        <w:pStyle w:val="Heading2"/>
      </w:pPr>
      <w:r>
        <w:t>Explanation:</w:t>
      </w:r>
    </w:p>
    <w:p w14:paraId="0D6CEA51" w14:textId="77B37C7A" w:rsidR="004010CD" w:rsidRDefault="004010CD" w:rsidP="004010CD">
      <w:r>
        <w:t xml:space="preserve">The testing mode rightly corroborates with my findings. Both the websites scale and respond well to device changes and hence are Responsive and Fluid in design. </w:t>
      </w:r>
      <w:r w:rsidR="00AF46F2">
        <w:t xml:space="preserve">For tablet (bigger devices) we can see that lowes.com shows the top bar with store name and in the smaller device – it shows as a different element. Banners for both the websites resize according to the avaliable width – even in the case of landscape and portrait mode. </w:t>
      </w:r>
      <w:r w:rsidR="00FB75AD">
        <w:t xml:space="preserve">None of the </w:t>
      </w:r>
      <w:r w:rsidR="00BF6B73">
        <w:t>banners get distorted when we change the page orientation</w:t>
      </w:r>
      <w:r w:rsidR="003D347B">
        <w:t xml:space="preserve">. </w:t>
      </w:r>
    </w:p>
    <w:p w14:paraId="069365E7" w14:textId="77777777" w:rsidR="00D7101A" w:rsidRDefault="00D7101A" w:rsidP="004010CD"/>
    <w:p w14:paraId="5575C731" w14:textId="77777777" w:rsidR="00D7101A" w:rsidRPr="004010CD" w:rsidRDefault="00D7101A" w:rsidP="004010CD"/>
    <w:p w14:paraId="08586F26" w14:textId="77777777" w:rsidR="00135CD5" w:rsidRDefault="00135CD5" w:rsidP="00781BF1"/>
    <w:p w14:paraId="76EEEC59" w14:textId="77777777" w:rsidR="00995D3D" w:rsidRDefault="00995D3D" w:rsidP="00781BF1"/>
    <w:p w14:paraId="58F48E64" w14:textId="6373D0F2" w:rsidR="002213F2" w:rsidRPr="00781BF1" w:rsidRDefault="002213F2" w:rsidP="00781BF1"/>
    <w:sectPr w:rsidR="002213F2" w:rsidRPr="00781BF1" w:rsidSect="00C430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7M0MDc2NDIyMDBT0lEKTi0uzszPAykwrAUAlz9U5SwAAAA="/>
  </w:docVars>
  <w:rsids>
    <w:rsidRoot w:val="00527702"/>
    <w:rsid w:val="00011D43"/>
    <w:rsid w:val="000930D2"/>
    <w:rsid w:val="000B1E74"/>
    <w:rsid w:val="000E09D9"/>
    <w:rsid w:val="000F1061"/>
    <w:rsid w:val="00110561"/>
    <w:rsid w:val="00111C84"/>
    <w:rsid w:val="00135CD5"/>
    <w:rsid w:val="00196859"/>
    <w:rsid w:val="001A2D8C"/>
    <w:rsid w:val="00213899"/>
    <w:rsid w:val="002213F2"/>
    <w:rsid w:val="0022475C"/>
    <w:rsid w:val="00246544"/>
    <w:rsid w:val="002954DC"/>
    <w:rsid w:val="002E11ED"/>
    <w:rsid w:val="00310B95"/>
    <w:rsid w:val="0032252A"/>
    <w:rsid w:val="003565B6"/>
    <w:rsid w:val="003677CE"/>
    <w:rsid w:val="0039578F"/>
    <w:rsid w:val="003D347B"/>
    <w:rsid w:val="003E5C91"/>
    <w:rsid w:val="003F08B3"/>
    <w:rsid w:val="004010CD"/>
    <w:rsid w:val="00451E87"/>
    <w:rsid w:val="0049570D"/>
    <w:rsid w:val="00527702"/>
    <w:rsid w:val="00530F2A"/>
    <w:rsid w:val="0054737A"/>
    <w:rsid w:val="00555302"/>
    <w:rsid w:val="005F0B60"/>
    <w:rsid w:val="005F201F"/>
    <w:rsid w:val="00647DF0"/>
    <w:rsid w:val="00657B0C"/>
    <w:rsid w:val="00687678"/>
    <w:rsid w:val="006918D5"/>
    <w:rsid w:val="006D1615"/>
    <w:rsid w:val="006E2ABA"/>
    <w:rsid w:val="006E2B33"/>
    <w:rsid w:val="006E3B2F"/>
    <w:rsid w:val="00720965"/>
    <w:rsid w:val="00741B9C"/>
    <w:rsid w:val="00781BF1"/>
    <w:rsid w:val="00786F61"/>
    <w:rsid w:val="007A3FB6"/>
    <w:rsid w:val="007C3ABE"/>
    <w:rsid w:val="007D1BEE"/>
    <w:rsid w:val="007E231F"/>
    <w:rsid w:val="007E4739"/>
    <w:rsid w:val="007F68F1"/>
    <w:rsid w:val="00841157"/>
    <w:rsid w:val="00897455"/>
    <w:rsid w:val="008A4B28"/>
    <w:rsid w:val="008B1334"/>
    <w:rsid w:val="008E2101"/>
    <w:rsid w:val="00917659"/>
    <w:rsid w:val="0096577C"/>
    <w:rsid w:val="00986269"/>
    <w:rsid w:val="00995D3D"/>
    <w:rsid w:val="009A4E08"/>
    <w:rsid w:val="009D0C7F"/>
    <w:rsid w:val="00A1008D"/>
    <w:rsid w:val="00A540D1"/>
    <w:rsid w:val="00AB5C4D"/>
    <w:rsid w:val="00AF46F2"/>
    <w:rsid w:val="00B277CC"/>
    <w:rsid w:val="00B36208"/>
    <w:rsid w:val="00B9051E"/>
    <w:rsid w:val="00BC7B3E"/>
    <w:rsid w:val="00BF6B73"/>
    <w:rsid w:val="00C2277A"/>
    <w:rsid w:val="00C430E5"/>
    <w:rsid w:val="00C5223D"/>
    <w:rsid w:val="00CD3E09"/>
    <w:rsid w:val="00D418A8"/>
    <w:rsid w:val="00D7101A"/>
    <w:rsid w:val="00D747AB"/>
    <w:rsid w:val="00D74F3C"/>
    <w:rsid w:val="00D76D6C"/>
    <w:rsid w:val="00D9359E"/>
    <w:rsid w:val="00D94A05"/>
    <w:rsid w:val="00DB4E11"/>
    <w:rsid w:val="00E8721D"/>
    <w:rsid w:val="00FA65FF"/>
    <w:rsid w:val="00FB20C1"/>
    <w:rsid w:val="00FB75AD"/>
    <w:rsid w:val="00FD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3D98E"/>
  <w15:chartTrackingRefBased/>
  <w15:docId w15:val="{07806A7A-28D6-447F-9EAF-25FA36C61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D43"/>
  </w:style>
  <w:style w:type="paragraph" w:styleId="Heading1">
    <w:name w:val="heading 1"/>
    <w:basedOn w:val="Normal"/>
    <w:next w:val="Normal"/>
    <w:link w:val="Heading1Char"/>
    <w:uiPriority w:val="9"/>
    <w:qFormat/>
    <w:rsid w:val="00C430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A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30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1D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7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Darshin Shah</cp:lastModifiedBy>
  <cp:revision>87</cp:revision>
  <dcterms:created xsi:type="dcterms:W3CDTF">2021-11-30T20:15:00Z</dcterms:created>
  <dcterms:modified xsi:type="dcterms:W3CDTF">2021-11-30T23:16:00Z</dcterms:modified>
</cp:coreProperties>
</file>